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1" w:name="X37af97a8c1a79d5db3fdfe1053d5c132a3d6c29"/>
    <w:p>
      <w:pPr>
        <w:pStyle w:val="Heading1"/>
      </w:pPr>
      <w:r>
        <w:t xml:space="preserve">Internship Application Letter for Orthodontic Residency Program</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San Francisco Orthodontic Residency Program</w:t>
      </w:r>
      <w:r>
        <w:br/>
      </w:r>
      <w:r>
        <w:t xml:space="preserve">University of California, San Francisco School of Dentistry (UCSF)</w:t>
      </w:r>
      <w:r>
        <w:br/>
      </w:r>
      <w:r>
        <w:t xml:space="preserve">701 Parnassus Avenue, Room C-304A</w:t>
      </w:r>
      <w:r>
        <w:br/>
      </w:r>
      <w:r>
        <w:t xml:space="preserve">San Francisco, CA 94143</w:t>
      </w:r>
    </w:p>
    <w:bookmarkStart w:id="20" w:name="dear-members-of-the-admissions-committee"/>
    <w:p>
      <w:pPr>
        <w:pStyle w:val="Heading2"/>
      </w:pPr>
      <w:r>
        <w:t xml:space="preserve">Dear Members of the Admissions Committee,</w:t>
      </w:r>
    </w:p>
    <w:p>
      <w:pPr>
        <w:pStyle w:val="FirstParagraph"/>
      </w:pPr>
      <w:r>
        <w:t xml:space="preserve">I am writing to express my profound enthusiasm for the Orthodontic Residency Program at UCSF, a premier institution located within the dynamic United States San Francisco metropolitan area. This Internship Application Letter serves as my formal submission for consideration in your 2025 Orthodontic Residency cohort, reflecting my unwavering commitment to advancing orthodontic care through evidence-based practice and patient-centered innovation. My academic background, clinical experiences, and deep admiration for the evolving orthodontic landscape of United States San Francisco have solidified my resolve to contribute meaningfully to your esteemed program.</w:t>
      </w:r>
    </w:p>
    <w:p>
      <w:pPr>
        <w:pStyle w:val="BodyText"/>
      </w:pPr>
      <w:r>
        <w:t xml:space="preserve">As a recent graduate with honors from the University of California, Los Angeles (UCLA) School of Dentistry—ranked among the nation’s top dental programs—I have cultivated a rigorous foundation in orthodontic principles. My curriculum included advanced coursework in craniofacial biology, biomechanics, and digital treatment planning, alongside hands-on training with contemporary technologies such as 3D intraoral scanning and clear aligner systems. During my final year at UCLA, I completed a specialized clinical rotation at the UCSF Dental Clinic’s pediatric orthodontics division during a shadowing opportunity in San Francisco. Witnessing firsthand how your program integrates cutting-edge research with compassionate care for diverse populations across the United States San Francisco region profoundly shaped my career aspirations.</w:t>
      </w:r>
    </w:p>
    <w:p>
      <w:pPr>
        <w:pStyle w:val="BodyText"/>
      </w:pPr>
      <w:r>
        <w:t xml:space="preserve">My clinical experience extends beyond academic requirements. I served as a Clinical Assistant at Dr. Chen’s Orthodontics in Oakland, a neighboring city within the United States San Francisco Bay Area, where I supported orthodontic treatment for over 300 patients annually. This role exposed me to the unique challenges of orthodontic care in an urban setting with significant socioeconomic diversity—a reality that is emblematic of United States San Francisco itself. I assisted in managing cases involving complex malocclusions, interdisciplinary treatments with oral surgeons, and culturally sensitive communication strategies for patients from over 30 different ethnic backgrounds. Most notably, I co-developed a patient education initiative focused on reducing treatment anxiety among adolescents in underserved neighborhoods of San Francisco’s Mission District—a project that directly aligned with your program’s emphasis on community health equity.</w:t>
      </w:r>
    </w:p>
    <w:p>
      <w:pPr>
        <w:pStyle w:val="BodyText"/>
      </w:pPr>
      <w:r>
        <w:t xml:space="preserve">What particularly resonates with me about the Orthodontic Residency Program at UCSF is its unparalleled integration of clinical excellence and innovation within the United States San Francisco ecosystem. The program’s research focus on digital orthodontics, particularly Dr. Alvarez’s work in AI-driven treatment prediction models, mirrors my own interest in leveraging technology to enhance precision and patient outcomes. I am eager to contribute to this research while learning from faculty who are actively shaping national standards for Orthodontist practice—standards that directly influence care across the United States San Francisco healthcare landscape. Furthermore, UCSF’s commitment to training orthodontists who serve not only as clinicians but as advocates for oral health equity in a city like San Francisco, where access disparities persist despite high socioeconomic diversity, deeply aligns with my professional values.</w:t>
      </w:r>
    </w:p>
    <w:p>
      <w:pPr>
        <w:pStyle w:val="BodyText"/>
      </w:pPr>
      <w:r>
        <w:t xml:space="preserve">San Francisco’s position as a global hub for healthcare innovation makes it the ideal environment for advanced orthodontic training. The city’s diverse population—from tech professionals to long-standing immigrant communities—creates a rich tapestry of orthodontic cases that demand adaptable, empathetic, and technically adept practitioners. As an Orthodontist-in-training, I am committed to understanding how cultural nuances impact patient expectations and treatment adherence in this unique setting. For example, my work with the San Francisco Health Network’s Dental Outreach Program highlighted how socioeconomic factors influence access to orthodontic care; I now approach each case with a holistic perspective that considers not just occlusal relationships but also the broader life context of patients in United States San Francisco.</w:t>
      </w:r>
    </w:p>
    <w:p>
      <w:pPr>
        <w:pStyle w:val="BodyText"/>
      </w:pPr>
      <w:r>
        <w:t xml:space="preserve">My technical proficiencies are matched by my dedication to collaborative care. At UCLA, I co-founded the Dental Student Orthodontics Society, organizing workshops on Invisalign case planning and collaborating with periodontists and prosthodontists to simulate multidisciplinary treatment scenarios. This experience taught me that modern Orthodontist practice thrives on teamwork—a principle central to UCSF’s integrated care model. I am particularly excited by the opportunity to engage with your program’s partnership with Zuckerberg San Francisco General Hospital, where orthodontic services directly support patients navigating complex medical conditions. This aligns perfectly with my goal of becoming a board-certified Orthodontist who serves as both a specialist and a community partner in United States San Francisco.</w:t>
      </w:r>
    </w:p>
    <w:p>
      <w:pPr>
        <w:pStyle w:val="BodyText"/>
      </w:pPr>
      <w:r>
        <w:t xml:space="preserve">I am confident that my academic rigor, clinical empathy, and dedication to advancing orthodontic care within the specific context of the United States San Francisco environment position me to excel in your residency program. I have attached my curriculum vitae for your detailed review, which further documents my qualifications and experiences. Thank you for considering this Internship Application Letter as a testament to my passion for orthodontics and commitment to contributing meaningfully to the future of dental care in San Francisco.</w:t>
      </w:r>
    </w:p>
    <w:p>
      <w:pPr>
        <w:pStyle w:val="BodyText"/>
      </w:pPr>
      <w:r>
        <w:t xml:space="preserve">I welcome the opportunity to discuss how my skills and vision align with your program’s goals during an interview at your earliest convenience. Please feel free to contact me via email or phone. I look forward to the possibility of joining UCSF’s Orthodontic Residency Program and helping shape a healthier, more beautiful smile for San Francisco resident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3T15:42:44Z</dcterms:created>
  <dcterms:modified xsi:type="dcterms:W3CDTF">2026-07-23T15:42:44Z</dcterms:modified>
</cp:coreProperties>
</file>

<file path=docProps/custom.xml><?xml version="1.0" encoding="utf-8"?>
<Properties xmlns="http://schemas.openxmlformats.org/officeDocument/2006/custom-properties" xmlns:vt="http://schemas.openxmlformats.org/officeDocument/2006/docPropsVTypes"/>
</file>